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75efc06816dc72f44ca08d100e2bd505c20a2b"/>
      <w:r>
        <w:rPr>
          <w:b/>
        </w:rPr>
        <w:t xml:space="preserve">ПРОТОКОЛ ЕЛЕКТРОННОГО АУКЦІОНУ № GFE001-UA-20210421-323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3N01952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9,5631 га, кадастровий номер 3210800000:01:030:0685, цільове призначення для будівництва і обслуговування житлового будинку, господарських будівель і споруд (присадибна ділянка), за адресою: Київська обл., м. Буча, вулиця Руданського Степана, земельна ділянка 1; реєстраційний номер об’єкту нерухомого майна 847638332108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9,5631 га, кадастровий номер 3210800000:01:030:0685, цільове призначення для будівництва і обслуговування житлового будинку, господарських будівель і споруд (присадибна ділянка), за адресою: Київська обл., м. Буча, вулиця Руданського Степана, земельна ділянка 1; реєстраційний номер об’єкту нерухомого майна 8476383321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0 777 81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077 78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5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3:15:11Z</dcterms:created>
  <dcterms:modified xsi:type="dcterms:W3CDTF">2024-05-02T13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